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2DAF" w:rsidRPr="00292DAF" w:rsidRDefault="00292DAF" w:rsidP="00A24117">
      <w:pPr>
        <w:rPr>
          <w:rFonts w:ascii="Century Gothic" w:hAnsi="Century Gothic" w:cs="Arial"/>
          <w:b/>
          <w:color w:val="003366"/>
          <w:sz w:val="4"/>
          <w:lang w:val="hr-HR"/>
        </w:rPr>
      </w:pPr>
      <w:bookmarkStart w:id="0" w:name="_GoBack"/>
      <w:bookmarkEnd w:id="0"/>
    </w:p>
    <w:p w:rsidR="00F946C4" w:rsidRDefault="00A43DF7" w:rsidP="00A24117">
      <w:pPr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 xml:space="preserve">Metković, </w:t>
      </w:r>
      <w:r w:rsidR="00292DAF">
        <w:rPr>
          <w:rFonts w:ascii="Century Gothic" w:hAnsi="Century Gothic" w:cs="Arial"/>
          <w:b/>
          <w:color w:val="003366"/>
          <w:lang w:val="hr-HR"/>
        </w:rPr>
        <w:t>Dubrovačko-neretvan</w:t>
      </w:r>
      <w:r w:rsidR="006669C5">
        <w:rPr>
          <w:rFonts w:ascii="Century Gothic" w:hAnsi="Century Gothic" w:cs="Arial"/>
          <w:b/>
          <w:color w:val="003366"/>
          <w:lang w:val="hr-HR"/>
        </w:rPr>
        <w:t>ska</w:t>
      </w:r>
      <w:r w:rsidR="00F946C4">
        <w:rPr>
          <w:rFonts w:ascii="Century Gothic" w:hAnsi="Century Gothic" w:cs="Arial"/>
          <w:b/>
          <w:color w:val="003366"/>
          <w:lang w:val="hr-HR"/>
        </w:rPr>
        <w:t xml:space="preserve"> županija</w:t>
      </w:r>
    </w:p>
    <w:p w:rsidR="00F946C4" w:rsidRPr="00292DAF" w:rsidRDefault="00F946C4" w:rsidP="00A24117">
      <w:pPr>
        <w:rPr>
          <w:rFonts w:ascii="Century Gothic" w:hAnsi="Century Gothic" w:cs="Arial"/>
          <w:b/>
          <w:color w:val="003366"/>
          <w:sz w:val="12"/>
          <w:szCs w:val="10"/>
          <w:lang w:val="hr-HR"/>
        </w:rPr>
      </w:pPr>
    </w:p>
    <w:p w:rsidR="006669C5" w:rsidRPr="00292DAF" w:rsidRDefault="00292DAF" w:rsidP="00292DAF">
      <w:pPr>
        <w:spacing w:line="276" w:lineRule="auto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22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>, 23</w:t>
      </w:r>
      <w:r w:rsidR="00A24117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 xml:space="preserve"> i 24.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6669C5">
        <w:rPr>
          <w:rFonts w:ascii="Century Gothic" w:hAnsi="Century Gothic" w:cs="Arial"/>
          <w:b/>
          <w:color w:val="003366"/>
          <w:lang w:val="hr-HR"/>
        </w:rPr>
        <w:t>studeni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 xml:space="preserve">- Hotel </w:t>
      </w:r>
      <w:r w:rsidR="000003C0">
        <w:rPr>
          <w:rFonts w:ascii="Century Gothic" w:hAnsi="Century Gothic" w:cs="Arial"/>
          <w:b/>
          <w:color w:val="003366"/>
          <w:lang w:val="hr-HR"/>
        </w:rPr>
        <w:t>„NARONA“ - Trg Kralja Tomislava 1</w:t>
      </w:r>
      <w:r>
        <w:rPr>
          <w:rFonts w:ascii="Century Gothic" w:hAnsi="Century Gothic" w:cs="Arial"/>
          <w:b/>
          <w:color w:val="003366"/>
          <w:lang w:val="hr-HR"/>
        </w:rPr>
        <w:t>, Metković</w:t>
      </w:r>
    </w:p>
    <w:p w:rsidR="006D3D8F" w:rsidRPr="00292DAF" w:rsidRDefault="006D3D8F" w:rsidP="00A24117">
      <w:pPr>
        <w:ind w:right="-399"/>
        <w:rPr>
          <w:rFonts w:ascii="Century Gothic" w:hAnsi="Century Gothic" w:cs="Arial"/>
          <w:b/>
          <w:color w:val="003366"/>
          <w:sz w:val="20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3F08E3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8"/>
        </w:rPr>
      </w:pPr>
      <w:proofErr w:type="spellStart"/>
      <w:r w:rsidRPr="003F08E3">
        <w:rPr>
          <w:rFonts w:ascii="Century Gothic" w:hAnsi="Century Gothic"/>
          <w:iCs/>
          <w:color w:val="003366"/>
          <w:spacing w:val="30"/>
          <w:sz w:val="40"/>
          <w:szCs w:val="36"/>
        </w:rPr>
        <w:t>Prijavnic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</w:t>
      </w:r>
      <w:proofErr w:type="spellStart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>z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seminar </w:t>
      </w:r>
    </w:p>
    <w:p w:rsidR="00E122DD" w:rsidRPr="003F08E3" w:rsidRDefault="00E122DD" w:rsidP="00C64049">
      <w:pPr>
        <w:pStyle w:val="BodyText"/>
        <w:spacing w:line="360" w:lineRule="auto"/>
        <w:rPr>
          <w:rFonts w:ascii="Century Gothic" w:hAnsi="Century Gothic"/>
          <w:bCs w:val="0"/>
          <w:color w:val="808080"/>
          <w:sz w:val="8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D03DFF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D03DF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D03DF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463A67" w:rsidRPr="003F08E3" w:rsidRDefault="00463A67" w:rsidP="00815E03">
      <w:pPr>
        <w:pStyle w:val="BodyText"/>
        <w:rPr>
          <w:rFonts w:ascii="Century Gothic" w:hAnsi="Century Gothic"/>
          <w:bCs w:val="0"/>
          <w:color w:val="808080"/>
          <w:sz w:val="14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D03DFF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D03DF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i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669C5">
          <w:headerReference w:type="default" r:id="rId7"/>
          <w:footerReference w:type="default" r:id="rId8"/>
          <w:pgSz w:w="11906" w:h="16838"/>
          <w:pgMar w:top="1568" w:right="849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D02174" w:rsidRPr="00762D30" w:rsidRDefault="00D02174" w:rsidP="003F08E3">
      <w:pPr>
        <w:pStyle w:val="BodyText"/>
        <w:tabs>
          <w:tab w:val="num" w:pos="180"/>
        </w:tabs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C64049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D03DFF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D03DF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D03DF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D03DF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3F08E3" w:rsidRPr="003F08E3" w:rsidRDefault="00DF21C9" w:rsidP="003F08E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e </w:t>
      </w:r>
      <w:proofErr w:type="spellStart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 </w:t>
      </w:r>
      <w:proofErr w:type="spellStart"/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ponedjeljk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,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studenog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201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proofErr w:type="gram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gram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e-mail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adrese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9" w:history="1">
        <w:r w:rsidR="00292DAF" w:rsidRPr="001931F7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odnosno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faxom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na </w:t>
      </w:r>
      <w:r w:rsidR="00292DAF">
        <w:rPr>
          <w:rFonts w:ascii="Century Gothic" w:hAnsi="Century Gothic"/>
          <w:bCs w:val="0"/>
          <w:iCs/>
          <w:color w:val="003366"/>
          <w:sz w:val="20"/>
          <w:szCs w:val="20"/>
        </w:rPr>
        <w:t>01 231 4184.</w:t>
      </w:r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C64049" w:rsidRDefault="00AF0562" w:rsidP="00C44216">
      <w:pPr>
        <w:pStyle w:val="BodyText"/>
        <w:rPr>
          <w:rFonts w:ascii="Century Gothic" w:hAnsi="Century Gothic"/>
          <w:b w:val="0"/>
          <w:color w:val="0F243E"/>
          <w:sz w:val="20"/>
          <w:szCs w:val="1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55A3" w:rsidRDefault="003255A3">
      <w:r>
        <w:separator/>
      </w:r>
    </w:p>
  </w:endnote>
  <w:endnote w:type="continuationSeparator" w:id="0">
    <w:p w:rsidR="003255A3" w:rsidRDefault="00325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55A3" w:rsidRDefault="003255A3">
      <w:r>
        <w:separator/>
      </w:r>
    </w:p>
  </w:footnote>
  <w:footnote w:type="continuationSeparator" w:id="0">
    <w:p w:rsidR="003255A3" w:rsidRDefault="003255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E93" w:rsidRPr="00762D30" w:rsidRDefault="006669C5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863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704DBC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704DBC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7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 w15:restartNumberingAfterBreak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03C0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95E94"/>
    <w:rsid w:val="000A4549"/>
    <w:rsid w:val="000B2690"/>
    <w:rsid w:val="000C3BBF"/>
    <w:rsid w:val="000D1728"/>
    <w:rsid w:val="000D7853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2DAF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255A3"/>
    <w:rsid w:val="00331A0B"/>
    <w:rsid w:val="003359A5"/>
    <w:rsid w:val="00336E98"/>
    <w:rsid w:val="00342AA7"/>
    <w:rsid w:val="00352B00"/>
    <w:rsid w:val="003638C1"/>
    <w:rsid w:val="00387670"/>
    <w:rsid w:val="003A64DF"/>
    <w:rsid w:val="003B0A4F"/>
    <w:rsid w:val="003C6EA5"/>
    <w:rsid w:val="003D0E93"/>
    <w:rsid w:val="003E105B"/>
    <w:rsid w:val="003E3482"/>
    <w:rsid w:val="003F08E3"/>
    <w:rsid w:val="003F1FFE"/>
    <w:rsid w:val="003F662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75E1A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11EFA"/>
    <w:rsid w:val="00623936"/>
    <w:rsid w:val="00634FE4"/>
    <w:rsid w:val="0064067F"/>
    <w:rsid w:val="0064646C"/>
    <w:rsid w:val="00647B44"/>
    <w:rsid w:val="0065668B"/>
    <w:rsid w:val="00662FCF"/>
    <w:rsid w:val="006669C5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62DFF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43DF7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BF6AD6"/>
    <w:rsid w:val="00C1076A"/>
    <w:rsid w:val="00C13C8C"/>
    <w:rsid w:val="00C248CB"/>
    <w:rsid w:val="00C31061"/>
    <w:rsid w:val="00C34BC9"/>
    <w:rsid w:val="00C44216"/>
    <w:rsid w:val="00C54D14"/>
    <w:rsid w:val="00C562DE"/>
    <w:rsid w:val="00C64049"/>
    <w:rsid w:val="00C67955"/>
    <w:rsid w:val="00C8045E"/>
    <w:rsid w:val="00C9339C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3DFF"/>
    <w:rsid w:val="00D04F6A"/>
    <w:rsid w:val="00D17F3A"/>
    <w:rsid w:val="00D20B90"/>
    <w:rsid w:val="00D21790"/>
    <w:rsid w:val="00D245DA"/>
    <w:rsid w:val="00D32276"/>
    <w:rsid w:val="00D36A02"/>
    <w:rsid w:val="00D56413"/>
    <w:rsid w:val="00D569C9"/>
    <w:rsid w:val="00D62A41"/>
    <w:rsid w:val="00D758AE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  <w15:docId w15:val="{48826353-C494-416B-BED7-EC7F3E2D5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216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Ivica</cp:lastModifiedBy>
  <cp:revision>2</cp:revision>
  <cp:lastPrinted>2014-03-18T19:01:00Z</cp:lastPrinted>
  <dcterms:created xsi:type="dcterms:W3CDTF">2017-11-17T10:38:00Z</dcterms:created>
  <dcterms:modified xsi:type="dcterms:W3CDTF">2017-11-17T10:38:00Z</dcterms:modified>
</cp:coreProperties>
</file>